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4a01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ceb0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9ed724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fcfcd9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4Z</dcterms:created>
  <dcterms:modified xsi:type="dcterms:W3CDTF">2016-09-13T05:56:34Z</dcterms:modified>
</cp:coreProperties>
</file>